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1B06" w:rsidRDefault="00773082" w:rsidP="00212C8C">
      <w:pPr>
        <w:jc w:val="both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773082">
        <w:rPr>
          <w:rFonts w:ascii="Times New Roman" w:hAnsi="Times New Roman" w:cs="Times New Roman"/>
          <w:b/>
          <w:sz w:val="24"/>
          <w:szCs w:val="24"/>
          <w:lang w:val="ro-RO"/>
        </w:rPr>
        <w:t>Curs de f</w:t>
      </w:r>
      <w:r w:rsidR="00971B06" w:rsidRPr="00773082">
        <w:rPr>
          <w:rFonts w:ascii="Times New Roman" w:hAnsi="Times New Roman" w:cs="Times New Roman"/>
          <w:b/>
          <w:sz w:val="24"/>
          <w:szCs w:val="24"/>
          <w:lang w:val="ro-RO"/>
        </w:rPr>
        <w:t xml:space="preserve">ormare </w:t>
      </w:r>
      <w:r w:rsidR="00C25E1F" w:rsidRPr="00773082">
        <w:rPr>
          <w:rFonts w:ascii="Times New Roman" w:hAnsi="Times New Roman" w:cs="Times New Roman"/>
          <w:b/>
          <w:sz w:val="24"/>
          <w:szCs w:val="24"/>
          <w:lang w:val="ro-RO"/>
        </w:rPr>
        <w:t>pentru profesor</w:t>
      </w:r>
      <w:r w:rsidRPr="00773082">
        <w:rPr>
          <w:rFonts w:ascii="Times New Roman" w:hAnsi="Times New Roman" w:cs="Times New Roman"/>
          <w:b/>
          <w:sz w:val="24"/>
          <w:szCs w:val="24"/>
          <w:lang w:val="ro-RO"/>
        </w:rPr>
        <w:t>i</w:t>
      </w:r>
      <w:r w:rsidR="00C25E1F" w:rsidRPr="00773082">
        <w:rPr>
          <w:rFonts w:ascii="Times New Roman" w:hAnsi="Times New Roman" w:cs="Times New Roman"/>
          <w:b/>
          <w:sz w:val="24"/>
          <w:szCs w:val="24"/>
          <w:lang w:val="ro-RO"/>
        </w:rPr>
        <w:t xml:space="preserve">i din </w:t>
      </w:r>
      <w:r w:rsidR="00C25E1F" w:rsidRPr="00773082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ro-RO"/>
        </w:rPr>
        <w:t>sistemul de învățământ universitar și preuniversitar</w:t>
      </w:r>
      <w:r w:rsidRPr="00773082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ro-RO"/>
        </w:rPr>
        <w:t>, organizat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ro-RO"/>
        </w:rPr>
        <w:t xml:space="preserve"> la UB</w:t>
      </w:r>
      <w:r w:rsidR="00C25E1F" w:rsidRPr="00773082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  <w:r w:rsidR="00971B06" w:rsidRPr="00773082">
        <w:rPr>
          <w:rFonts w:ascii="Times New Roman" w:hAnsi="Times New Roman" w:cs="Times New Roman"/>
          <w:b/>
          <w:sz w:val="24"/>
          <w:szCs w:val="24"/>
          <w:lang w:val="ro-RO"/>
        </w:rPr>
        <w:t xml:space="preserve">în cadrul proiectului </w:t>
      </w:r>
      <w:r w:rsidR="00971B06" w:rsidRPr="00773082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ro-RO"/>
        </w:rPr>
        <w:t>Erasmus +</w:t>
      </w:r>
      <w:r w:rsidR="00C25E1F" w:rsidRPr="00773082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ro-RO"/>
        </w:rPr>
        <w:t xml:space="preserve"> CIVIS</w:t>
      </w:r>
      <w:r w:rsidR="00971B06" w:rsidRPr="00773082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ro-RO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ro-RO"/>
        </w:rPr>
        <w:t>PENSA</w:t>
      </w:r>
    </w:p>
    <w:p w:rsidR="00773082" w:rsidRPr="00773082" w:rsidRDefault="00773082" w:rsidP="00212C8C">
      <w:pPr>
        <w:jc w:val="both"/>
        <w:rPr>
          <w:rFonts w:ascii="Times New Roman" w:hAnsi="Times New Roman" w:cs="Times New Roman"/>
          <w:b/>
          <w:sz w:val="24"/>
          <w:szCs w:val="24"/>
          <w:lang w:val="ro-RO"/>
        </w:rPr>
      </w:pPr>
      <w:bookmarkStart w:id="0" w:name="_GoBack"/>
      <w:bookmarkEnd w:id="0"/>
    </w:p>
    <w:p w:rsidR="00971B06" w:rsidRPr="00773082" w:rsidRDefault="00971B06" w:rsidP="00212C8C">
      <w:pPr>
        <w:jc w:val="both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ro-RO"/>
        </w:rPr>
      </w:pP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>În perioada 4-6 iulie 20</w:t>
      </w:r>
      <w:r w:rsidR="00773082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22, 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în cooperare cu Asociația </w:t>
      </w:r>
      <w:r w:rsidRPr="0077308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  <w:lang w:val="ro-RO"/>
        </w:rPr>
        <w:t>Unicollaboration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</w:t>
      </w:r>
      <w:r w:rsidR="00773082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>a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Universității din Leon din</w:t>
      </w:r>
      <w:r w:rsidR="0054452C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>Spania,</w:t>
      </w:r>
      <w:r w:rsidR="0054452C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</w:t>
      </w:r>
      <w:r w:rsidR="00773082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Universitatea din București 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>organizează un curs de formare de formator. Inițiativa are loc</w:t>
      </w:r>
      <w:r w:rsidR="0054452C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în cadrul Proiectului PENSA </w:t>
      </w:r>
      <w:r w:rsidRPr="00773082">
        <w:rPr>
          <w:rFonts w:ascii="Times New Roman" w:hAnsi="Times New Roman" w:cs="Times New Roman"/>
          <w:i/>
          <w:sz w:val="24"/>
          <w:szCs w:val="24"/>
          <w:lang w:val="ro-RO"/>
        </w:rPr>
        <w:t>–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Erasmus + </w:t>
      </w:r>
      <w:r w:rsidRPr="00773082">
        <w:rPr>
          <w:rFonts w:ascii="Times New Roman" w:hAnsi="Times New Roman" w:cs="Times New Roman"/>
          <w:color w:val="222222"/>
          <w:spacing w:val="1"/>
          <w:sz w:val="24"/>
          <w:szCs w:val="24"/>
          <w:shd w:val="clear" w:color="auto" w:fill="FFFFFF"/>
          <w:lang w:val="ro-RO"/>
        </w:rPr>
        <w:t>nr. 2020-1-FR01-KA226-HE-095142, al cărui director proiect este prof. univ. dr. habil. Sonia Berbinski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, cadru </w:t>
      </w:r>
      <w:r w:rsidRPr="00773082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ro-RO"/>
        </w:rPr>
        <w:t>didactic la Facultatea de Limbi și Literaturi Străine a UB.</w:t>
      </w:r>
    </w:p>
    <w:p w:rsidR="00C25E1F" w:rsidRPr="00773082" w:rsidRDefault="00C25E1F" w:rsidP="00C25E1F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</w:pPr>
      <w:r w:rsidRPr="00773082">
        <w:rPr>
          <w:rFonts w:ascii="Times New Roman" w:hAnsi="Times New Roman" w:cs="Times New Roman"/>
          <w:sz w:val="24"/>
          <w:szCs w:val="24"/>
          <w:lang w:val="ro-RO"/>
        </w:rPr>
        <w:t xml:space="preserve">PENSA – proiect 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>Erasmus + care</w:t>
      </w:r>
      <w:r w:rsidR="0054452C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</w:t>
      </w:r>
      <w:r w:rsidRPr="00773082">
        <w:rPr>
          <w:rFonts w:ascii="Times New Roman" w:hAnsi="Times New Roman" w:cs="Times New Roman"/>
          <w:sz w:val="24"/>
          <w:szCs w:val="24"/>
          <w:lang w:val="ro-RO"/>
        </w:rPr>
        <w:t>vizeză dezvoltarea competețelor cadrelor didactice pentru utilizarea critică a instrumentelor digitale în educație, ca și a unei competențe critice pentru utilizarea suporturilor digitale de către studenți – are loc</w:t>
      </w:r>
      <w:r w:rsidRPr="00773082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  <w:r w:rsidR="00971B06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>sub coordonarea centralizată a Universității Aix-Marseille (UAM)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din Franța</w:t>
      </w:r>
      <w:r w:rsidR="0054452C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</w:t>
      </w:r>
      <w:r w:rsidR="00971B06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și sub auspiciile CIVIS. </w:t>
      </w:r>
    </w:p>
    <w:p w:rsidR="00B820F5" w:rsidRPr="00773082" w:rsidRDefault="00C25E1F" w:rsidP="00C25E1F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</w:pP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>La acest apel s</w:t>
      </w:r>
      <w:r w:rsidR="00971B06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>unt invitați să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participe profesori</w:t>
      </w:r>
      <w:r w:rsidR="00971B06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din sistemul de învățământ universitar și preuniversitar.</w:t>
      </w:r>
    </w:p>
    <w:p w:rsidR="00C25E1F" w:rsidRPr="00773082" w:rsidRDefault="00C25E1F" w:rsidP="00C25E1F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</w:pP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Astfel, în asociere cu șapte universități (dintre care șase fac parte din consorțiul CIVIS), UB propune potențialilor participanți să se inițieze și să se perfecționeze în următoarele </w:t>
      </w:r>
      <w:r w:rsid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>teme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: program și servicii în liber acces pentru emanciparea digitală a cetățenilor; instrumente digitale </w:t>
      </w:r>
      <w:r w:rsidRPr="0077308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  <w:lang w:val="ro-RO"/>
        </w:rPr>
        <w:t>Open Source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în sprijinul învățământului;</w:t>
      </w:r>
      <w:r w:rsidR="0054452C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învățământ la distanță și hibrid, creativitate, plurilingvism și colaborare : creativitatea în clasă; telecolaborarea și schimburile virtuale, pedagogia anchetei, precum și </w:t>
      </w:r>
      <w:r w:rsidRPr="0077308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  <w:lang w:val="ro-RO"/>
        </w:rPr>
        <w:t>Digital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și cetățenie numerică.</w:t>
      </w:r>
    </w:p>
    <w:p w:rsidR="007446AD" w:rsidRPr="00773082" w:rsidRDefault="007446AD" w:rsidP="00C25E1F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</w:pPr>
      <w:r w:rsidRPr="0077308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  <w:lang w:val="ro-RO"/>
        </w:rPr>
        <w:t>„Va fi o onoare și o plăcere să lucrăm împreună în cadrul acestei sesiuni de formare interactivă”,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este mesajul organizatorilor pentru participanți.</w:t>
      </w:r>
    </w:p>
    <w:p w:rsidR="00C25E1F" w:rsidRPr="00773082" w:rsidRDefault="00C25E1F" w:rsidP="00C25E1F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</w:pP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Persoanele interesate se pot înscrie la curs până la data de </w:t>
      </w:r>
      <w:r w:rsidRPr="00773082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ro-RO"/>
        </w:rPr>
        <w:t>25 iunie 2022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la </w:t>
      </w:r>
      <w:r w:rsidRPr="00773082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ro-RO"/>
        </w:rPr>
        <w:t xml:space="preserve">adresa de e-mail </w:t>
      </w:r>
      <w:hyperlink r:id="rId8" w:history="1">
        <w:r w:rsidRPr="00773082">
          <w:rPr>
            <w:rStyle w:val="Hyperlink"/>
            <w:rFonts w:ascii="Times New Roman" w:hAnsi="Times New Roman" w:cs="Times New Roman"/>
            <w:b/>
            <w:sz w:val="24"/>
            <w:szCs w:val="24"/>
            <w:shd w:val="clear" w:color="auto" w:fill="FFFFFF"/>
            <w:lang w:val="ro-RO"/>
          </w:rPr>
          <w:t>soniaberbinski@yahoo.com</w:t>
        </w:r>
      </w:hyperlink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și/sau accesând direct </w:t>
      </w:r>
      <w:r w:rsidRPr="00773082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  <w:lang w:val="ro-RO"/>
        </w:rPr>
        <w:t>codul QR integrat</w:t>
      </w:r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anunțului care poate fi accesat </w:t>
      </w:r>
      <w:hyperlink r:id="rId9" w:history="1">
        <w:r w:rsidRPr="00773082">
          <w:rPr>
            <w:rStyle w:val="Hyperlink"/>
            <w:rFonts w:ascii="Times New Roman" w:hAnsi="Times New Roman" w:cs="Times New Roman"/>
            <w:b/>
            <w:sz w:val="24"/>
            <w:szCs w:val="24"/>
            <w:shd w:val="clear" w:color="auto" w:fill="FFFFFF"/>
            <w:lang w:val="ro-RO"/>
          </w:rPr>
          <w:t>aici</w:t>
        </w:r>
      </w:hyperlink>
      <w:r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>.</w:t>
      </w:r>
      <w:r w:rsidR="00EF0E15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 De asemenea, mai multe informații despre această oportunitate pot fi consultate </w:t>
      </w:r>
      <w:hyperlink r:id="rId10" w:history="1">
        <w:r w:rsidR="00EF0E15" w:rsidRPr="00773082">
          <w:rPr>
            <w:rStyle w:val="Hyperlink"/>
            <w:rFonts w:ascii="Times New Roman" w:hAnsi="Times New Roman" w:cs="Times New Roman"/>
            <w:b/>
            <w:sz w:val="24"/>
            <w:szCs w:val="24"/>
            <w:shd w:val="clear" w:color="auto" w:fill="FFFFFF"/>
            <w:lang w:val="ro-RO"/>
          </w:rPr>
          <w:t>ai</w:t>
        </w:r>
        <w:r w:rsidR="00773082">
          <w:rPr>
            <w:rStyle w:val="Hyperlink"/>
            <w:rFonts w:ascii="Times New Roman" w:hAnsi="Times New Roman" w:cs="Times New Roman"/>
            <w:b/>
            <w:sz w:val="24"/>
            <w:szCs w:val="24"/>
            <w:shd w:val="clear" w:color="auto" w:fill="FFFFFF"/>
            <w:lang w:val="ro-RO"/>
          </w:rPr>
          <w:t>ci</w:t>
        </w:r>
      </w:hyperlink>
      <w:r w:rsidR="00EF0E15" w:rsidRPr="00773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ro-RO"/>
        </w:rPr>
        <w:t xml:space="preserve">. </w:t>
      </w:r>
    </w:p>
    <w:p w:rsidR="00C25E1F" w:rsidRPr="00773082" w:rsidRDefault="00C25E1F" w:rsidP="00C25E1F">
      <w:pPr>
        <w:jc w:val="both"/>
        <w:rPr>
          <w:rFonts w:ascii="Bookman Old Style" w:hAnsi="Bookman Old Style"/>
          <w:color w:val="222222"/>
          <w:shd w:val="clear" w:color="auto" w:fill="FFFFFF"/>
          <w:lang w:val="ro-RO"/>
        </w:rPr>
      </w:pPr>
    </w:p>
    <w:p w:rsidR="002F2D12" w:rsidRPr="00773082" w:rsidRDefault="002F2D12" w:rsidP="00212C8C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:rsidR="00E05ACB" w:rsidRPr="00773082" w:rsidRDefault="00E05ACB" w:rsidP="00212C8C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sectPr w:rsidR="00E05ACB" w:rsidRPr="00773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157B" w:rsidRDefault="0094157B" w:rsidP="00971B06">
      <w:pPr>
        <w:spacing w:after="0" w:line="240" w:lineRule="auto"/>
      </w:pPr>
      <w:r>
        <w:separator/>
      </w:r>
    </w:p>
  </w:endnote>
  <w:endnote w:type="continuationSeparator" w:id="0">
    <w:p w:rsidR="0094157B" w:rsidRDefault="0094157B" w:rsidP="00971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157B" w:rsidRDefault="0094157B" w:rsidP="00971B06">
      <w:pPr>
        <w:spacing w:after="0" w:line="240" w:lineRule="auto"/>
      </w:pPr>
      <w:r>
        <w:separator/>
      </w:r>
    </w:p>
  </w:footnote>
  <w:footnote w:type="continuationSeparator" w:id="0">
    <w:p w:rsidR="0094157B" w:rsidRDefault="0094157B" w:rsidP="00971B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AB692B"/>
    <w:multiLevelType w:val="hybridMultilevel"/>
    <w:tmpl w:val="427CE384"/>
    <w:lvl w:ilvl="0" w:tplc="85A0BB34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i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67705B"/>
    <w:multiLevelType w:val="hybridMultilevel"/>
    <w:tmpl w:val="38325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7320A0"/>
    <w:multiLevelType w:val="hybridMultilevel"/>
    <w:tmpl w:val="B7444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zK2MDU2MbE0tDBQ0lEKTi0uzszPAykwrAUAyg2w1SwAAAA="/>
  </w:docVars>
  <w:rsids>
    <w:rsidRoot w:val="00694A08"/>
    <w:rsid w:val="00212C8C"/>
    <w:rsid w:val="002F2D12"/>
    <w:rsid w:val="0037657D"/>
    <w:rsid w:val="0054452C"/>
    <w:rsid w:val="005C2E58"/>
    <w:rsid w:val="006463FF"/>
    <w:rsid w:val="00686C97"/>
    <w:rsid w:val="00694A08"/>
    <w:rsid w:val="006E261C"/>
    <w:rsid w:val="007446AD"/>
    <w:rsid w:val="00750E97"/>
    <w:rsid w:val="00773082"/>
    <w:rsid w:val="00790C24"/>
    <w:rsid w:val="007C5F52"/>
    <w:rsid w:val="00844131"/>
    <w:rsid w:val="008B17D0"/>
    <w:rsid w:val="0094157B"/>
    <w:rsid w:val="00971B06"/>
    <w:rsid w:val="009A625F"/>
    <w:rsid w:val="009A70A3"/>
    <w:rsid w:val="00B820F5"/>
    <w:rsid w:val="00C25E1F"/>
    <w:rsid w:val="00CD4809"/>
    <w:rsid w:val="00CE4419"/>
    <w:rsid w:val="00D15116"/>
    <w:rsid w:val="00DF6737"/>
    <w:rsid w:val="00E05ACB"/>
    <w:rsid w:val="00E6392E"/>
    <w:rsid w:val="00EF0E15"/>
    <w:rsid w:val="00F81A83"/>
    <w:rsid w:val="00F97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563B467-FB43-43A2-8D1E-44DD61BBC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0C2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2D1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9749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1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B06"/>
  </w:style>
  <w:style w:type="paragraph" w:styleId="Footer">
    <w:name w:val="footer"/>
    <w:basedOn w:val="Normal"/>
    <w:link w:val="FooterChar"/>
    <w:uiPriority w:val="99"/>
    <w:unhideWhenUsed/>
    <w:rsid w:val="00971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B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93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89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05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122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113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14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8482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41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niaberbinski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unibuc.ro/wp-content/uploads/2022/05/PROGRAMME-BUCAREST-3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nibuc.ro/wp-content/uploads/2022/05/PROGRAMME-BUCAREST-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C95B8-4338-4AEA-B683-490AB55FC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</dc:creator>
  <cp:keywords/>
  <dc:description/>
  <cp:lastModifiedBy>Ioan Dorel Miclea</cp:lastModifiedBy>
  <cp:revision>39</cp:revision>
  <dcterms:created xsi:type="dcterms:W3CDTF">2022-05-03T14:51:00Z</dcterms:created>
  <dcterms:modified xsi:type="dcterms:W3CDTF">2022-05-04T13:35:00Z</dcterms:modified>
</cp:coreProperties>
</file>